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936]</w:t>
      </w:r>
      <w:r>
        <w:t>[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Agreable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aa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aa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We would like to explain the issue together with the change proposal. See text in red..</w:t>
            </w:r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r w:rsidRPr="00000D10">
              <w:rPr>
                <w:rFonts w:eastAsia="Arial Unicode MS"/>
                <w:i/>
                <w:sz w:val="20"/>
              </w:rPr>
              <w:t>rmtc-MeasDuration</w:t>
            </w:r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 xml:space="preserve">ssb-PositionQCL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ConfigMobility</w:t>
            </w:r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ssb-PositionQCL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>But location proposed by ericsson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 xml:space="preserve">[HW] SSB-ConfigMobility is within MeasObjectNR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r w:rsidRPr="00000D10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r w:rsidRPr="00000D10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r w:rsidRPr="00642971">
              <w:rPr>
                <w:rFonts w:eastAsia="Arial Unicode MS"/>
                <w:i/>
                <w:iCs/>
                <w:sz w:val="20"/>
              </w:rPr>
              <w:t>ssb-PositionQCL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so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MeasObjectNR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ConfigMobility</w:t>
            </w:r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>see U551 comment and additionally we think that existing addmod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[HW] SSB-ConfigMobility is within MeasObjectNR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About the setupRelease stuecutre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ConfigMobility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SSB-ConfigMobility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r w:rsidRPr="00281724">
              <w:rPr>
                <w:sz w:val="20"/>
              </w:rPr>
              <w:lastRenderedPageBreak/>
              <w:t>U554</w:t>
            </w:r>
            <w:bookmarkEnd w:id="32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281724">
              <w:rPr>
                <w:rFonts w:eastAsia="Arial Unicode MS"/>
                <w:i/>
                <w:sz w:val="20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after a last symbol of the PUSCH transmission in a first slot from the multiple slots by cg-minDFI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).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We agree that some clarification in the field description is needed as the parameter applies for for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a number of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281724">
              <w:rPr>
                <w:rFonts w:eastAsia="Arial Unicode MS"/>
                <w:i/>
                <w:sz w:val="20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>Wrong name "n-cg-DFIDelay-r16" and The explanation is not accurate. need to consider for slot aggretation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SIZE(</w:t>
            </w:r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( RIL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signalled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can not be indicated, UE determines CAPC based on the multiplexed traffic. So, the UE assumes that the gNB used CAPAC=4, but the UE doesn’t use this in UL (the UL CAPAC is based on the multiplexed traffic) in our understanding. </w:t>
            </w:r>
          </w:p>
          <w:p w14:paraId="656BEF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aa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aa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PO is defined as apprevation.  Should just use paging occasion.</w:t>
            </w:r>
          </w:p>
          <w:p w14:paraId="69972B1C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</w:p>
          <w:p w14:paraId="32D8607E" w14:textId="7E4A1BBE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</w:rPr>
              <w:t>SlotFormatCombinationsPerCell</w:t>
            </w:r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aa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</w:rPr>
              <w:t>Physical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PositionQCL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3885" w14:textId="4224EFA5" w:rsidR="005905DA" w:rsidRPr="00281724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SetupRelease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his is for lbt-FailureRecoveryConfig</w:t>
            </w:r>
          </w:p>
          <w:p w14:paraId="25CAEF9A" w14:textId="5988C170" w:rsidR="00281724" w:rsidRPr="00281724" w:rsidRDefault="00281724" w:rsidP="00281724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it to SetupRelease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CellGroup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59408796" w:rsidR="00FC78E5" w:rsidRPr="00281724" w:rsidRDefault="00FC78E5" w:rsidP="00ED7679">
            <w:pPr>
              <w:spacing w:line="276" w:lineRule="auto"/>
              <w:jc w:val="left"/>
              <w:rPr>
                <w:sz w:val="20"/>
              </w:rPr>
            </w:pPr>
            <w:ins w:id="57" w:author="(Huawei) YinghaoGuo" w:date="2020-05-15T10:59:00Z">
              <w:r>
                <w:rPr>
                  <w:sz w:val="20"/>
                </w:rPr>
                <w:lastRenderedPageBreak/>
                <w:t>H54</w:t>
              </w:r>
            </w:ins>
            <w:ins w:id="58" w:author="(Huawei) YinghaoGuo" w:date="2020-05-15T11:01:00Z">
              <w:r w:rsidR="001167CB">
                <w:rPr>
                  <w:sz w:val="20"/>
                </w:rPr>
                <w:t>1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FC78E5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 w:hint="eastAsia"/>
                <w:lang w:eastAsia="zh-CN"/>
              </w:rPr>
            </w:pPr>
            <w:ins w:id="59" w:author="(Huawei) YinghaoGuo" w:date="2020-05-15T10:59:00Z">
              <w:r>
                <w:rPr>
                  <w:rFonts w:eastAsia="等线" w:hint="eastAsia"/>
                  <w:lang w:eastAsia="zh-CN"/>
                </w:rPr>
                <w:t>H</w:t>
              </w:r>
              <w:r>
                <w:rPr>
                  <w:rFonts w:eastAsia="等线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FC78E5" w:rsidRDefault="00FC78E5" w:rsidP="00ED7679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ins w:id="60" w:author="(Huawei) YinghaoGuo" w:date="2020-05-15T10:59:00Z">
              <w:r>
                <w:rPr>
                  <w:rFonts w:eastAsia="等线" w:hint="eastAsia"/>
                  <w:sz w:val="20"/>
                </w:rPr>
                <w:t>6</w:t>
              </w:r>
              <w:r>
                <w:rPr>
                  <w:rFonts w:eastAsia="等线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281724" w:rsidRDefault="001167CB" w:rsidP="005905DA">
            <w:pPr>
              <w:pStyle w:val="4"/>
              <w:rPr>
                <w:rFonts w:ascii="Times New Roman" w:hAnsi="Times New Roman"/>
                <w:i/>
              </w:rPr>
            </w:pPr>
            <w:ins w:id="61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  <w:bookmarkStart w:id="62" w:name="_GoBack"/>
            <w:bookmarkEnd w:id="62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4A4C13" w:rsidRDefault="004A4C13" w:rsidP="00ED7679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ins w:id="63" w:author="(Huawei) YinghaoGuo" w:date="2020-05-15T11:00:00Z">
              <w:r>
                <w:rPr>
                  <w:rFonts w:eastAsia="等线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4A4C13" w:rsidRDefault="004A4C13" w:rsidP="004A4C13">
            <w:pPr>
              <w:pStyle w:val="aa"/>
              <w:rPr>
                <w:ins w:id="64" w:author="(Huawei) YinghaoGuo" w:date="2020-05-15T11:00:00Z"/>
                <w:b/>
                <w:sz w:val="20"/>
              </w:rPr>
            </w:pPr>
            <w:ins w:id="65" w:author="(Huawei) YinghaoGuo" w:date="2020-05-15T11:01:00Z">
              <w:r>
                <w:rPr>
                  <w:b/>
                  <w:sz w:val="20"/>
                </w:rPr>
                <w:t>[Description]</w:t>
              </w:r>
            </w:ins>
            <w:ins w:id="66" w:author="(Huawei) YinghaoGuo" w:date="2020-05-15T11:00:00Z">
              <w:r w:rsidRPr="004A4C13">
                <w:rPr>
                  <w:b/>
                  <w:sz w:val="20"/>
                </w:rPr>
                <w:t xml:space="preserve">    searchSpaceSwitchTrigger-r16     SEQUENCE {</w:t>
              </w:r>
            </w:ins>
          </w:p>
          <w:p w14:paraId="33F7B94B" w14:textId="77777777" w:rsidR="004A4C13" w:rsidRPr="004A4C13" w:rsidRDefault="004A4C13" w:rsidP="004A4C13">
            <w:pPr>
              <w:pStyle w:val="aa"/>
              <w:rPr>
                <w:ins w:id="67" w:author="(Huawei) YinghaoGuo" w:date="2020-05-15T11:00:00Z"/>
                <w:b/>
                <w:sz w:val="20"/>
              </w:rPr>
            </w:pPr>
            <w:ins w:id="68" w:author="(Huawei) YinghaoGuo" w:date="2020-05-15T11:00:00Z">
              <w:r w:rsidRPr="004A4C13">
                <w:rPr>
                  <w:b/>
                  <w:sz w:val="20"/>
                </w:rPr>
                <w:t xml:space="preserve">        positionInDCI                    INTEGER(0..maxSFI-DCI-PayloadSize-1), </w:t>
              </w:r>
            </w:ins>
          </w:p>
          <w:p w14:paraId="418C3DB3" w14:textId="77777777" w:rsidR="004A4C13" w:rsidRPr="004A4C13" w:rsidRDefault="004A4C13" w:rsidP="004A4C13">
            <w:pPr>
              <w:pStyle w:val="aa"/>
              <w:rPr>
                <w:ins w:id="69" w:author="(Huawei) YinghaoGuo" w:date="2020-05-15T11:00:00Z"/>
                <w:b/>
                <w:sz w:val="20"/>
              </w:rPr>
            </w:pPr>
            <w:ins w:id="70" w:author="(Huawei) YinghaoGuo" w:date="2020-05-15T11:00:00Z">
              <w:r w:rsidRPr="004A4C13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3C27D27F" w14:textId="77777777" w:rsidR="004A4C13" w:rsidRPr="004A4C13" w:rsidRDefault="004A4C13" w:rsidP="004A4C13">
            <w:pPr>
              <w:pStyle w:val="aa"/>
              <w:rPr>
                <w:ins w:id="71" w:author="(Huawei) YinghaoGuo" w:date="2020-05-15T11:00:00Z"/>
                <w:b/>
                <w:sz w:val="20"/>
              </w:rPr>
            </w:pPr>
            <w:ins w:id="72" w:author="(Huawei) YinghaoGuo" w:date="2020-05-15T11:00:00Z">
              <w:r w:rsidRPr="004A4C13">
                <w:rPr>
                  <w:b/>
                  <w:sz w:val="20"/>
                </w:rPr>
                <w:t xml:space="preserve">            servingCellId                    ServCellIndex,</w:t>
              </w:r>
            </w:ins>
          </w:p>
          <w:p w14:paraId="5EC31D23" w14:textId="77777777" w:rsidR="004A4C13" w:rsidRPr="004A4C13" w:rsidRDefault="004A4C13" w:rsidP="004A4C13">
            <w:pPr>
              <w:pStyle w:val="aa"/>
              <w:rPr>
                <w:ins w:id="73" w:author="(Huawei) YinghaoGuo" w:date="2020-05-15T11:00:00Z"/>
                <w:b/>
                <w:sz w:val="20"/>
              </w:rPr>
            </w:pPr>
            <w:ins w:id="74" w:author="(Huawei) YinghaoGuo" w:date="2020-05-15T11:00:00Z">
              <w:r w:rsidRPr="004A4C13">
                <w:rPr>
                  <w:b/>
                  <w:sz w:val="20"/>
                </w:rPr>
                <w:t xml:space="preserve">            groupId                          INTEGER (0..1)</w:t>
              </w:r>
            </w:ins>
          </w:p>
          <w:p w14:paraId="3B99BFD0" w14:textId="77777777" w:rsidR="00FC78E5" w:rsidRDefault="004A4C13" w:rsidP="004A4C13">
            <w:pPr>
              <w:pStyle w:val="aa"/>
              <w:rPr>
                <w:ins w:id="75" w:author="(Huawei) YinghaoGuo" w:date="2020-05-15T11:01:00Z"/>
                <w:b/>
                <w:sz w:val="20"/>
              </w:rPr>
            </w:pPr>
            <w:ins w:id="76" w:author="(Huawei) YinghaoGuo" w:date="2020-05-15T11:00:00Z">
              <w:r w:rsidRPr="004A4C13">
                <w:rPr>
                  <w:b/>
                  <w:sz w:val="20"/>
                </w:rPr>
                <w:t xml:space="preserve">        }</w:t>
              </w:r>
            </w:ins>
          </w:p>
          <w:p w14:paraId="432B25A3" w14:textId="420C6472" w:rsidR="004A4C13" w:rsidRDefault="004A4C13" w:rsidP="004A4C13">
            <w:pPr>
              <w:pStyle w:val="aa"/>
              <w:rPr>
                <w:ins w:id="77" w:author="(Huawei) YinghaoGuo" w:date="2020-05-15T11:00:00Z"/>
                <w:b/>
                <w:sz w:val="20"/>
              </w:rPr>
            </w:pPr>
            <w:ins w:id="78" w:author="(Huawei) YinghaoGuo" w:date="2020-05-15T11:01:00Z">
              <w:r>
                <w:rPr>
                  <w:b/>
                  <w:sz w:val="20"/>
                </w:rPr>
                <w:t>[Corrections]</w:t>
              </w:r>
            </w:ins>
          </w:p>
          <w:p w14:paraId="309AA814" w14:textId="3971EDDE" w:rsidR="004A4C13" w:rsidRPr="00281724" w:rsidRDefault="004A4C13" w:rsidP="004A4C13">
            <w:pPr>
              <w:pStyle w:val="aa"/>
              <w:rPr>
                <w:b/>
                <w:sz w:val="20"/>
              </w:rPr>
            </w:pPr>
            <w:ins w:id="79" w:author="(Huawei) YinghaoGuo" w:date="2020-05-15T11:00:00Z">
              <w:r w:rsidRPr="004A4C13">
                <w:rPr>
                  <w:b/>
                  <w:sz w:val="20"/>
                </w:rPr>
                <w:t>group id can be removed according to R2-2003190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DF3B" w14:textId="77777777" w:rsidR="00FC78E5" w:rsidRPr="00281724" w:rsidRDefault="00FC78E5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C245883" w14:textId="77777777" w:rsidTr="009D0058">
        <w:trPr>
          <w:tblHeader/>
          <w:ins w:id="80" w:author="(Huawei) YinghaoGuo" w:date="2020-05-15T11:01:00Z"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3980A0B4" w:rsidR="001167CB" w:rsidRDefault="001167CB" w:rsidP="00ED7679">
            <w:pPr>
              <w:spacing w:line="276" w:lineRule="auto"/>
              <w:jc w:val="left"/>
              <w:rPr>
                <w:ins w:id="81" w:author="(Huawei) YinghaoGuo" w:date="2020-05-15T11:01:00Z"/>
                <w:sz w:val="20"/>
              </w:rPr>
            </w:pPr>
            <w:ins w:id="82" w:author="(Huawei) YinghaoGuo" w:date="2020-05-15T11:01:00Z">
              <w:r>
                <w:rPr>
                  <w:rFonts w:hint="eastAsia"/>
                  <w:sz w:val="20"/>
                </w:rPr>
                <w:lastRenderedPageBreak/>
                <w:t>H</w:t>
              </w:r>
              <w:r>
                <w:rPr>
                  <w:sz w:val="20"/>
                </w:rPr>
                <w:t>542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83" w:author="(Huawei) YinghaoGuo" w:date="2020-05-15T11:01:00Z"/>
                <w:rFonts w:eastAsia="等线" w:hint="eastAsia"/>
                <w:lang w:eastAsia="zh-CN"/>
              </w:rPr>
            </w:pPr>
            <w:ins w:id="84" w:author="(Huawei) YinghaoGuo" w:date="2020-05-15T11:01:00Z">
              <w:r>
                <w:rPr>
                  <w:rFonts w:eastAsia="等线" w:hint="eastAsia"/>
                  <w:lang w:eastAsia="zh-CN"/>
                </w:rPr>
                <w:t>H</w:t>
              </w:r>
              <w:r>
                <w:rPr>
                  <w:rFonts w:eastAsia="等线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Default="001167CB" w:rsidP="00ED7679">
            <w:pPr>
              <w:spacing w:line="276" w:lineRule="auto"/>
              <w:jc w:val="left"/>
              <w:rPr>
                <w:ins w:id="85" w:author="(Huawei) YinghaoGuo" w:date="2020-05-15T11:01:00Z"/>
                <w:rFonts w:eastAsia="等线" w:hint="eastAsia"/>
                <w:sz w:val="20"/>
              </w:rPr>
            </w:pPr>
            <w:ins w:id="86" w:author="(Huawei) YinghaoGuo" w:date="2020-05-15T11:01:00Z">
              <w:r>
                <w:rPr>
                  <w:rFonts w:eastAsia="等线" w:hint="eastAsia"/>
                  <w:sz w:val="20"/>
                </w:rPr>
                <w:t>6</w:t>
              </w:r>
              <w:r>
                <w:rPr>
                  <w:rFonts w:eastAsia="等线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281724" w:rsidRDefault="001167CB" w:rsidP="005905DA">
            <w:pPr>
              <w:pStyle w:val="4"/>
              <w:rPr>
                <w:ins w:id="87" w:author="(Huawei) YinghaoGuo" w:date="2020-05-15T11:01:00Z"/>
                <w:rFonts w:ascii="Times New Roman" w:hAnsi="Times New Roman"/>
                <w:i/>
              </w:rPr>
            </w:pPr>
            <w:ins w:id="88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Default="001167CB" w:rsidP="00ED7679">
            <w:pPr>
              <w:spacing w:line="276" w:lineRule="auto"/>
              <w:jc w:val="left"/>
              <w:rPr>
                <w:ins w:id="89" w:author="(Huawei) YinghaoGuo" w:date="2020-05-15T11:01:00Z"/>
                <w:rFonts w:eastAsia="等线" w:hint="eastAsia"/>
                <w:sz w:val="20"/>
              </w:rPr>
            </w:pPr>
            <w:ins w:id="90" w:author="(Huawei) YinghaoGuo" w:date="2020-05-15T11:01:00Z">
              <w:r>
                <w:rPr>
                  <w:rFonts w:eastAsia="等线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F914" w14:textId="77777777" w:rsidR="001167CB" w:rsidRPr="001167CB" w:rsidRDefault="001167CB" w:rsidP="001167CB">
            <w:pPr>
              <w:pStyle w:val="aa"/>
              <w:rPr>
                <w:ins w:id="91" w:author="(Huawei) YinghaoGuo" w:date="2020-05-15T11:01:00Z"/>
                <w:b/>
                <w:sz w:val="20"/>
              </w:rPr>
            </w:pPr>
            <w:ins w:id="92" w:author="(Huawei) YinghaoGuo" w:date="2020-05-15T11:01:00Z">
              <w:r w:rsidRPr="001167CB">
                <w:rPr>
                  <w:b/>
                  <w:sz w:val="20"/>
                </w:rPr>
                <w:t xml:space="preserve">    searchSpaceSwitchTrigger-r16     SEQUENCE {</w:t>
              </w:r>
            </w:ins>
          </w:p>
          <w:p w14:paraId="467F3F92" w14:textId="77777777" w:rsidR="001167CB" w:rsidRPr="001167CB" w:rsidRDefault="001167CB" w:rsidP="001167CB">
            <w:pPr>
              <w:pStyle w:val="aa"/>
              <w:rPr>
                <w:ins w:id="93" w:author="(Huawei) YinghaoGuo" w:date="2020-05-15T11:01:00Z"/>
                <w:b/>
                <w:sz w:val="20"/>
              </w:rPr>
            </w:pPr>
            <w:ins w:id="94" w:author="(Huawei) YinghaoGuo" w:date="2020-05-15T11:01:00Z">
              <w:r w:rsidRPr="001167CB">
                <w:rPr>
                  <w:b/>
                  <w:sz w:val="20"/>
                </w:rPr>
                <w:t xml:space="preserve">        positionInDCI                    INTEGER(0..maxSFI-DCI-PayloadSize-1), </w:t>
              </w:r>
            </w:ins>
          </w:p>
          <w:p w14:paraId="1AB68C92" w14:textId="77777777" w:rsidR="001167CB" w:rsidRPr="001167CB" w:rsidRDefault="001167CB" w:rsidP="001167CB">
            <w:pPr>
              <w:pStyle w:val="aa"/>
              <w:rPr>
                <w:ins w:id="95" w:author="(Huawei) YinghaoGuo" w:date="2020-05-15T11:01:00Z"/>
                <w:b/>
                <w:sz w:val="20"/>
              </w:rPr>
            </w:pPr>
            <w:ins w:id="96" w:author="(Huawei) YinghaoGuo" w:date="2020-05-15T11:01:00Z">
              <w:r w:rsidRPr="001167CB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683B9048" w14:textId="77777777" w:rsidR="001167CB" w:rsidRPr="001167CB" w:rsidRDefault="001167CB" w:rsidP="001167CB">
            <w:pPr>
              <w:pStyle w:val="aa"/>
              <w:rPr>
                <w:ins w:id="97" w:author="(Huawei) YinghaoGuo" w:date="2020-05-15T11:01:00Z"/>
                <w:b/>
                <w:sz w:val="20"/>
              </w:rPr>
            </w:pPr>
            <w:ins w:id="98" w:author="(Huawei) YinghaoGuo" w:date="2020-05-15T11:01:00Z">
              <w:r w:rsidRPr="001167CB">
                <w:rPr>
                  <w:b/>
                  <w:sz w:val="20"/>
                </w:rPr>
                <w:t xml:space="preserve">            servingCellId                    ServCellIndex,</w:t>
              </w:r>
            </w:ins>
          </w:p>
          <w:p w14:paraId="501B12CA" w14:textId="77777777" w:rsidR="001167CB" w:rsidRPr="001167CB" w:rsidRDefault="001167CB" w:rsidP="001167CB">
            <w:pPr>
              <w:pStyle w:val="aa"/>
              <w:rPr>
                <w:ins w:id="99" w:author="(Huawei) YinghaoGuo" w:date="2020-05-15T11:01:00Z"/>
                <w:b/>
                <w:sz w:val="20"/>
              </w:rPr>
            </w:pPr>
            <w:ins w:id="100" w:author="(Huawei) YinghaoGuo" w:date="2020-05-15T11:01:00Z">
              <w:r w:rsidRPr="001167CB">
                <w:rPr>
                  <w:b/>
                  <w:sz w:val="20"/>
                </w:rPr>
                <w:t xml:space="preserve">            groupId                          INTEGER (0..1)</w:t>
              </w:r>
            </w:ins>
          </w:p>
          <w:p w14:paraId="326E6427" w14:textId="77777777" w:rsidR="001167CB" w:rsidRDefault="001167CB" w:rsidP="001167CB">
            <w:pPr>
              <w:pStyle w:val="aa"/>
              <w:rPr>
                <w:ins w:id="101" w:author="(Huawei) YinghaoGuo" w:date="2020-05-15T11:01:00Z"/>
                <w:b/>
                <w:sz w:val="20"/>
              </w:rPr>
            </w:pPr>
            <w:ins w:id="102" w:author="(Huawei) YinghaoGuo" w:date="2020-05-15T11:01:00Z">
              <w:r w:rsidRPr="001167CB">
                <w:rPr>
                  <w:b/>
                  <w:sz w:val="20"/>
                </w:rPr>
                <w:t xml:space="preserve">        }</w:t>
              </w:r>
            </w:ins>
          </w:p>
          <w:p w14:paraId="5004FAEB" w14:textId="77777777" w:rsidR="001167CB" w:rsidRDefault="001167CB" w:rsidP="001167CB">
            <w:pPr>
              <w:pStyle w:val="aa"/>
              <w:rPr>
                <w:ins w:id="103" w:author="(Huawei) YinghaoGuo" w:date="2020-05-15T11:01:00Z"/>
                <w:b/>
                <w:sz w:val="20"/>
              </w:rPr>
            </w:pPr>
          </w:p>
          <w:p w14:paraId="6A0E72A8" w14:textId="4837221A" w:rsidR="001167CB" w:rsidRDefault="001167CB" w:rsidP="001167CB">
            <w:pPr>
              <w:pStyle w:val="aa"/>
              <w:rPr>
                <w:ins w:id="104" w:author="(Huawei) YinghaoGuo" w:date="2020-05-15T11:01:00Z"/>
                <w:b/>
                <w:sz w:val="20"/>
              </w:rPr>
            </w:pPr>
            <w:ins w:id="105" w:author="(Huawei) YinghaoGuo" w:date="2020-05-15T11:01:00Z">
              <w:r>
                <w:rPr>
                  <w:b/>
                  <w:sz w:val="20"/>
                </w:rPr>
                <w:t>Should be a list according to the RAN1 description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281724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106" w:author="(Huawei) YinghaoGuo" w:date="2020-05-15T11:01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  <w:ins w:id="107" w:author="(Huawei) YinghaoGuo" w:date="2020-05-15T11:01:00Z"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7FC8108A" w:rsidR="001167CB" w:rsidRDefault="001167CB" w:rsidP="00ED7679">
            <w:pPr>
              <w:spacing w:line="276" w:lineRule="auto"/>
              <w:jc w:val="left"/>
              <w:rPr>
                <w:ins w:id="108" w:author="(Huawei) YinghaoGuo" w:date="2020-05-15T11:01:00Z"/>
                <w:rFonts w:hint="eastAsia"/>
                <w:sz w:val="20"/>
              </w:rPr>
            </w:pPr>
            <w:ins w:id="109" w:author="(Huawei) YinghaoGuo" w:date="2020-05-15T11:02:00Z">
              <w:r>
                <w:rPr>
                  <w:rFonts w:hint="eastAsia"/>
                  <w:sz w:val="20"/>
                </w:rPr>
                <w:t>H</w:t>
              </w:r>
              <w:r>
                <w:rPr>
                  <w:sz w:val="20"/>
                </w:rPr>
                <w:t>543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10" w:author="(Huawei) YinghaoGuo" w:date="2020-05-15T11:01:00Z"/>
                <w:rFonts w:eastAsia="等线" w:hint="eastAsia"/>
                <w:lang w:eastAsia="zh-CN"/>
              </w:rPr>
            </w:pPr>
            <w:ins w:id="111" w:author="(Huawei) YinghaoGuo" w:date="2020-05-15T11:02:00Z">
              <w:r>
                <w:rPr>
                  <w:rFonts w:eastAsia="等线" w:hint="eastAsia"/>
                  <w:lang w:eastAsia="zh-CN"/>
                </w:rPr>
                <w:t>H</w:t>
              </w:r>
              <w:r>
                <w:rPr>
                  <w:rFonts w:eastAsia="等线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Default="001167CB" w:rsidP="00ED7679">
            <w:pPr>
              <w:spacing w:line="276" w:lineRule="auto"/>
              <w:jc w:val="left"/>
              <w:rPr>
                <w:ins w:id="112" w:author="(Huawei) YinghaoGuo" w:date="2020-05-15T11:01:00Z"/>
                <w:rFonts w:eastAsia="等线" w:hint="eastAsia"/>
                <w:sz w:val="20"/>
              </w:rPr>
            </w:pPr>
            <w:ins w:id="113" w:author="(Huawei) YinghaoGuo" w:date="2020-05-15T11:02:00Z">
              <w:r>
                <w:rPr>
                  <w:rFonts w:eastAsia="等线" w:hint="eastAsia"/>
                  <w:sz w:val="20"/>
                </w:rPr>
                <w:t>6</w:t>
              </w:r>
              <w:r>
                <w:rPr>
                  <w:rFonts w:eastAsia="等线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281724" w:rsidRDefault="001167CB" w:rsidP="005905DA">
            <w:pPr>
              <w:pStyle w:val="4"/>
              <w:rPr>
                <w:ins w:id="114" w:author="(Huawei) YinghaoGuo" w:date="2020-05-15T11:01:00Z"/>
                <w:rFonts w:ascii="Times New Roman" w:hAnsi="Times New Roman"/>
                <w:i/>
              </w:rPr>
            </w:pPr>
            <w:ins w:id="115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Default="001167CB" w:rsidP="00ED7679">
            <w:pPr>
              <w:spacing w:line="276" w:lineRule="auto"/>
              <w:jc w:val="left"/>
              <w:rPr>
                <w:ins w:id="116" w:author="(Huawei) YinghaoGuo" w:date="2020-05-15T11:01:00Z"/>
                <w:rFonts w:eastAsia="等线" w:hint="eastAsia"/>
                <w:sz w:val="20"/>
              </w:rPr>
            </w:pPr>
            <w:ins w:id="117" w:author="(Huawei) YinghaoGuo" w:date="2020-05-15T11:02:00Z">
              <w:r>
                <w:rPr>
                  <w:rFonts w:eastAsia="等线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aa"/>
              <w:ind w:firstLine="405"/>
              <w:rPr>
                <w:ins w:id="118" w:author="(Huawei) YinghaoGuo" w:date="2020-05-15T11:02:00Z"/>
                <w:b/>
                <w:sz w:val="20"/>
              </w:rPr>
            </w:pPr>
            <w:ins w:id="119" w:author="(Huawei) YinghaoGuo" w:date="2020-05-15T11:02:00Z">
              <w:r w:rsidRPr="001167CB">
                <w:rPr>
                  <w:b/>
                  <w:sz w:val="20"/>
                </w:rPr>
                <w:t>co-DurationPerCellList-r16       SEQUENCE (SIZE(1..maxNrofAggregatedCellsPerCellGroup)) OF    CO-DurationPerCell-r16   OPTIONAL -- Need N</w:t>
              </w:r>
            </w:ins>
          </w:p>
          <w:p w14:paraId="24C71E6B" w14:textId="3CE750AB" w:rsidR="001167CB" w:rsidRPr="001167CB" w:rsidRDefault="001167CB" w:rsidP="001167CB">
            <w:pPr>
              <w:pStyle w:val="aa"/>
              <w:ind w:firstLine="405"/>
              <w:rPr>
                <w:ins w:id="120" w:author="(Huawei) YinghaoGuo" w:date="2020-05-15T11:01:00Z"/>
                <w:b/>
                <w:sz w:val="20"/>
              </w:rPr>
            </w:pPr>
            <w:ins w:id="121" w:author="(Huawei) YinghaoGuo" w:date="2020-05-15T11:02:00Z">
              <w:r w:rsidRPr="001167CB">
                <w:rPr>
                  <w:b/>
                  <w:sz w:val="20"/>
                </w:rPr>
                <w:t>An AddModList should be defined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281724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122" w:author="(Huawei) YinghaoGuo" w:date="2020-05-15T11:01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  <w:ins w:id="123" w:author="(Huawei) YinghaoGuo" w:date="2020-05-15T11:02:00Z"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77777777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24" w:author="(Huawei) YinghaoGuo" w:date="2020-05-15T11:02:00Z"/>
                <w:rFonts w:ascii="Arial" w:hAnsi="Arial" w:cs="Arial"/>
                <w:color w:val="000000"/>
                <w:szCs w:val="22"/>
                <w:lang w:val="en-US"/>
              </w:rPr>
            </w:pPr>
            <w:ins w:id="125" w:author="(Huawei) YinghaoGuo" w:date="2020-05-15T11:02:00Z">
              <w:r>
                <w:rPr>
                  <w:rFonts w:ascii="Arial" w:hAnsi="Arial" w:cs="Arial"/>
                  <w:color w:val="000000"/>
                  <w:szCs w:val="22"/>
                </w:rPr>
                <w:t>H544</w:t>
              </w:r>
            </w:ins>
          </w:p>
          <w:p w14:paraId="37488C23" w14:textId="77777777" w:rsidR="001167CB" w:rsidRDefault="001167CB" w:rsidP="00ED7679">
            <w:pPr>
              <w:spacing w:line="276" w:lineRule="auto"/>
              <w:jc w:val="left"/>
              <w:rPr>
                <w:ins w:id="126" w:author="(Huawei) YinghaoGuo" w:date="2020-05-15T11:02:00Z"/>
                <w:rFonts w:hint="eastAsia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5168EADB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27" w:author="(Huawei) YinghaoGuo" w:date="2020-05-15T11:02:00Z"/>
                <w:rFonts w:eastAsia="等线" w:hint="eastAsia"/>
                <w:lang w:eastAsia="zh-CN"/>
              </w:rPr>
            </w:pPr>
            <w:ins w:id="128" w:author="(Huawei) YinghaoGuo" w:date="2020-05-15T11:02:00Z">
              <w:r>
                <w:rPr>
                  <w:rFonts w:eastAsia="等线" w:hint="eastAsia"/>
                  <w:lang w:eastAsia="zh-CN"/>
                </w:rPr>
                <w:t>h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Default="001167CB" w:rsidP="00ED7679">
            <w:pPr>
              <w:spacing w:line="276" w:lineRule="auto"/>
              <w:jc w:val="left"/>
              <w:rPr>
                <w:ins w:id="129" w:author="(Huawei) YinghaoGuo" w:date="2020-05-15T11:02:00Z"/>
                <w:rFonts w:eastAsia="等线" w:hint="eastAsia"/>
                <w:sz w:val="20"/>
              </w:rPr>
            </w:pPr>
            <w:ins w:id="130" w:author="(Huawei) YinghaoGuo" w:date="2020-05-15T11:02:00Z">
              <w:r>
                <w:rPr>
                  <w:rFonts w:eastAsia="等线" w:hint="eastAsia"/>
                  <w:sz w:val="20"/>
                </w:rPr>
                <w:t>6</w:t>
              </w:r>
              <w:r>
                <w:rPr>
                  <w:rFonts w:eastAsia="等线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281724" w:rsidRDefault="001167CB" w:rsidP="005905DA">
            <w:pPr>
              <w:pStyle w:val="4"/>
              <w:rPr>
                <w:ins w:id="131" w:author="(Huawei) YinghaoGuo" w:date="2020-05-15T11:02:00Z"/>
                <w:rFonts w:ascii="Times New Roman" w:hAnsi="Times New Roman" w:hint="eastAsia"/>
                <w:i/>
                <w:lang w:eastAsia="zh-CN"/>
              </w:rPr>
            </w:pPr>
            <w:ins w:id="132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C</w:t>
              </w:r>
              <w:r>
                <w:rPr>
                  <w:rFonts w:ascii="Times New Roman" w:hAnsi="Times New Roman"/>
                  <w:i/>
                  <w:lang w:eastAsia="zh-CN"/>
                </w:rPr>
                <w:t>onfiguredGrantConfig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Default="001167CB" w:rsidP="00ED7679">
            <w:pPr>
              <w:spacing w:line="276" w:lineRule="auto"/>
              <w:jc w:val="left"/>
              <w:rPr>
                <w:ins w:id="133" w:author="(Huawei) YinghaoGuo" w:date="2020-05-15T11:02:00Z"/>
                <w:rFonts w:eastAsia="等线" w:hint="eastAsia"/>
                <w:sz w:val="20"/>
              </w:rPr>
            </w:pPr>
            <w:ins w:id="134" w:author="(Huawei) YinghaoGuo" w:date="2020-05-15T11:02:00Z">
              <w:r>
                <w:rPr>
                  <w:rFonts w:eastAsia="等线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Default="001167CB" w:rsidP="001167CB">
            <w:pPr>
              <w:pStyle w:val="aa"/>
              <w:ind w:firstLine="405"/>
              <w:rPr>
                <w:ins w:id="135" w:author="(Huawei) YinghaoGuo" w:date="2020-05-15T11:02:00Z"/>
                <w:b/>
                <w:sz w:val="20"/>
              </w:rPr>
            </w:pPr>
            <w:ins w:id="136" w:author="(Huawei) YinghaoGuo" w:date="2020-05-15T11:02:00Z">
              <w:r w:rsidRPr="001167CB">
                <w:rPr>
                  <w:b/>
                  <w:sz w:val="20"/>
                </w:rPr>
                <w:t>CG-COT-Sharing</w:t>
              </w:r>
              <w:r>
                <w:rPr>
                  <w:b/>
                  <w:sz w:val="20"/>
                </w:rPr>
                <w:t>List</w:t>
              </w:r>
            </w:ins>
          </w:p>
          <w:p w14:paraId="71274093" w14:textId="3DFA5E0F" w:rsidR="001167CB" w:rsidRPr="001167CB" w:rsidRDefault="001167CB" w:rsidP="001167CB">
            <w:pPr>
              <w:pStyle w:val="aa"/>
              <w:ind w:firstLine="405"/>
              <w:rPr>
                <w:ins w:id="137" w:author="(Huawei) YinghaoGuo" w:date="2020-05-15T11:02:00Z"/>
                <w:b/>
                <w:sz w:val="20"/>
              </w:rPr>
            </w:pPr>
            <w:ins w:id="138" w:author="(Huawei) YinghaoGuo" w:date="2020-05-15T11:02:00Z">
              <w:r w:rsidRPr="001167CB">
                <w:rPr>
                  <w:b/>
                  <w:sz w:val="20"/>
                </w:rPr>
                <w:t>One entry can be used to indicate that their no UL to DL COT sharing for CG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281724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139" w:author="(Huawei) YinghaoGuo" w:date="2020-05-15T11:0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  <w:ins w:id="140" w:author="(Huawei) YinghaoGuo" w:date="2020-05-15T11:03:00Z"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32D05E4F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1" w:author="(Huawei) YinghaoGuo" w:date="2020-05-15T11:03:00Z"/>
                <w:rFonts w:ascii="Arial" w:hAnsi="Arial" w:cs="Arial"/>
                <w:color w:val="000000"/>
                <w:szCs w:val="22"/>
              </w:rPr>
            </w:pPr>
            <w:ins w:id="142" w:author="(Huawei) YinghaoGuo" w:date="2020-05-15T11:03:00Z">
              <w:r>
                <w:rPr>
                  <w:rFonts w:ascii="Arial" w:hAnsi="Arial" w:cs="Arial" w:hint="eastAsia"/>
                  <w:color w:val="000000"/>
                  <w:szCs w:val="22"/>
                </w:rPr>
                <w:lastRenderedPageBreak/>
                <w:t>H</w:t>
              </w:r>
              <w:r>
                <w:rPr>
                  <w:rFonts w:ascii="Arial" w:hAnsi="Arial" w:cs="Arial"/>
                  <w:color w:val="000000"/>
                  <w:szCs w:val="22"/>
                </w:rPr>
                <w:t>545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43" w:author="(Huawei) YinghaoGuo" w:date="2020-05-15T11:03:00Z"/>
                <w:rFonts w:eastAsia="等线" w:hint="eastAsia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Default="001167CB" w:rsidP="00ED7679">
            <w:pPr>
              <w:spacing w:line="276" w:lineRule="auto"/>
              <w:jc w:val="left"/>
              <w:rPr>
                <w:ins w:id="144" w:author="(Huawei) YinghaoGuo" w:date="2020-05-15T11:03:00Z"/>
                <w:rFonts w:eastAsia="等线" w:hint="eastAsia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Default="001167CB" w:rsidP="005905DA">
            <w:pPr>
              <w:pStyle w:val="4"/>
              <w:rPr>
                <w:ins w:id="145" w:author="(Huawei) YinghaoGuo" w:date="2020-05-15T11:03:00Z"/>
                <w:rFonts w:ascii="Times New Roman" w:hAnsi="Times New Roman" w:hint="eastAsia"/>
                <w:i/>
                <w:lang w:eastAsia="zh-CN"/>
              </w:rPr>
            </w:pPr>
            <w:ins w:id="146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Default="001167CB" w:rsidP="00ED7679">
            <w:pPr>
              <w:spacing w:line="276" w:lineRule="auto"/>
              <w:jc w:val="left"/>
              <w:rPr>
                <w:ins w:id="147" w:author="(Huawei) YinghaoGuo" w:date="2020-05-15T11:03:00Z"/>
                <w:rFonts w:eastAsia="等线" w:hint="eastAsia"/>
                <w:sz w:val="20"/>
              </w:rPr>
            </w:pPr>
            <w:ins w:id="148" w:author="(Huawei) YinghaoGuo" w:date="2020-05-15T11:03:00Z">
              <w:r>
                <w:rPr>
                  <w:rFonts w:eastAsia="等线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9" w:author="(Huawei) YinghaoGuo" w:date="2020-05-15T11:03:00Z"/>
                <w:rFonts w:ascii="Arial" w:hAnsi="Arial" w:cs="Arial"/>
                <w:color w:val="000000"/>
                <w:szCs w:val="22"/>
                <w:lang w:val="en-US"/>
              </w:rPr>
            </w:pPr>
            <w:ins w:id="150" w:author="(Huawei) YinghaoGuo" w:date="2020-05-15T11:03:00Z">
              <w:r>
                <w:rPr>
                  <w:rFonts w:ascii="Arial" w:hAnsi="Arial" w:cs="Arial"/>
                  <w:color w:val="000000"/>
                  <w:szCs w:val="22"/>
                </w:rPr>
                <w:t>searchSpaceSwitchTriggerList</w:t>
              </w:r>
              <w:r>
                <w:rPr>
                  <w:rFonts w:ascii="Arial" w:hAnsi="Arial" w:cs="Arial"/>
                  <w:color w:val="000000"/>
                  <w:szCs w:val="22"/>
                </w:rPr>
                <w:br/>
                <w:t>If configured, provides position in DCI of the bit field indicating search space switching flag for a group of serving cells in searchSpaceSwitchingGroup-r16 (see TS 38.213 [13], clause 11.5.2)</w:t>
              </w:r>
            </w:ins>
          </w:p>
          <w:p w14:paraId="15F6FBE3" w14:textId="77777777" w:rsidR="001167CB" w:rsidRDefault="001167CB" w:rsidP="001167CB">
            <w:pPr>
              <w:pStyle w:val="aa"/>
              <w:rPr>
                <w:ins w:id="151" w:author="(Huawei) YinghaoGuo" w:date="2020-05-15T11:03:00Z"/>
                <w:b/>
                <w:sz w:val="20"/>
              </w:rPr>
            </w:pPr>
          </w:p>
          <w:p w14:paraId="4AFFB9C9" w14:textId="44570B31" w:rsidR="001167CB" w:rsidRPr="001167CB" w:rsidRDefault="001167CB" w:rsidP="001167CB">
            <w:pPr>
              <w:pStyle w:val="aa"/>
              <w:rPr>
                <w:ins w:id="152" w:author="(Huawei) YinghaoGuo" w:date="2020-05-15T11:03:00Z"/>
                <w:b/>
                <w:sz w:val="20"/>
              </w:rPr>
            </w:pPr>
            <w:ins w:id="153" w:author="(Huawei) YinghaoGuo" w:date="2020-05-15T11:03:00Z">
              <w:r w:rsidRPr="001167CB">
                <w:rPr>
                  <w:b/>
                  <w:sz w:val="20"/>
                </w:rPr>
                <w:t>Field description for searchSpaceSwitchTrigger should be revised.A list of SearchSpaceSwitchTrigger objects is configured for one or more groups of serving cells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77777777" w:rsidR="001167CB" w:rsidRPr="00281724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ins w:id="154" w:author="(Huawei) YinghaoGuo" w:date="2020-05-15T11:03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 w:rsidRPr="00CA238D">
              <w:rPr>
                <w:sz w:val="20"/>
              </w:rPr>
              <w:t>MeasObjectNR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155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ssb-PositionQCL-CommonNR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156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155"/>
            <w:bookmarkEnd w:id="156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57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58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159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>We made acorresponding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0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61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162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162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3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4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165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r w:rsidRPr="008149D0">
              <w:rPr>
                <w:i/>
                <w:iCs/>
              </w:rPr>
              <w:t>InterFreqNeighCellInfo</w:t>
            </w:r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SIBx) and/or dedicated RRC signaling (measObjectNR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6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Q value for a listed neighbour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167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168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3: (Issue U515) The IE for signaling of Q in measurement object is kept Optional. It is added to the field description that the UE applies default value 8 when not signaled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r w:rsidRPr="006D78AE">
        <w:rPr>
          <w:b/>
          <w:bCs/>
          <w:i/>
          <w:szCs w:val="22"/>
        </w:rPr>
        <w:t>ra-ResponseWindow</w:t>
      </w:r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r w:rsidRPr="00BE083D">
        <w:rPr>
          <w:b/>
          <w:bCs/>
          <w:i/>
          <w:iCs/>
          <w:szCs w:val="22"/>
        </w:rPr>
        <w:t>SearchSpace</w:t>
      </w:r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r w:rsidRPr="006D78AE">
        <w:rPr>
          <w:b/>
          <w:bCs/>
          <w:i/>
          <w:iCs/>
          <w:szCs w:val="22"/>
        </w:rPr>
        <w:t>ssb-PositionInBurst</w:t>
      </w:r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r w:rsidRPr="00B16BAD">
        <w:rPr>
          <w:rFonts w:ascii="Times New Roman" w:hAnsi="Times New Roman"/>
          <w:i/>
          <w:iCs/>
          <w:sz w:val="22"/>
          <w:szCs w:val="22"/>
        </w:rPr>
        <w:t>ServingCellConfigCommon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i/>
          <w:sz w:val="22"/>
          <w:szCs w:val="22"/>
        </w:rPr>
        <w:t xml:space="preserve">ssb-PositionsInBurst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169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170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171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172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173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174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175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176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177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r w:rsidRPr="006D78AE">
        <w:rPr>
          <w:b/>
          <w:bCs/>
          <w:i/>
          <w:szCs w:val="22"/>
        </w:rPr>
        <w:t>measRSSI-ReportConfig</w:t>
      </w:r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r w:rsidRPr="006D78AE">
        <w:rPr>
          <w:b/>
          <w:bCs/>
          <w:i/>
          <w:iCs/>
          <w:szCs w:val="22"/>
        </w:rPr>
        <w:t>failureType</w:t>
      </w:r>
      <w:r w:rsidRPr="006D78AE">
        <w:rPr>
          <w:b/>
          <w:bCs/>
          <w:iCs/>
          <w:szCs w:val="22"/>
        </w:rPr>
        <w:t xml:space="preserve"> as </w:t>
      </w:r>
      <w:r w:rsidRPr="006D78AE">
        <w:rPr>
          <w:b/>
          <w:bCs/>
          <w:i/>
          <w:iCs/>
          <w:szCs w:val="22"/>
        </w:rPr>
        <w:t xml:space="preserve">scg-lbtFailure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r w:rsidRPr="006D78AE">
        <w:rPr>
          <w:b/>
          <w:bCs/>
          <w:i/>
          <w:szCs w:val="22"/>
        </w:rPr>
        <w:t>ChannelAccessMode</w:t>
      </w:r>
      <w:r w:rsidRPr="006D78AE">
        <w:rPr>
          <w:b/>
          <w:bCs/>
          <w:iCs/>
          <w:szCs w:val="22"/>
        </w:rPr>
        <w:t xml:space="preserve"> is kept in </w:t>
      </w:r>
      <w:r w:rsidRPr="006D78AE">
        <w:rPr>
          <w:b/>
          <w:bCs/>
          <w:i/>
          <w:iCs/>
          <w:szCs w:val="22"/>
        </w:rPr>
        <w:t>ServingCellConfigCommon</w:t>
      </w:r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r w:rsidRPr="006D78AE">
        <w:rPr>
          <w:i/>
          <w:iCs/>
          <w:szCs w:val="22"/>
        </w:rPr>
        <w:t>ssb-PositionQCL</w:t>
      </w:r>
      <w:r w:rsidRPr="006D78AE">
        <w:rPr>
          <w:szCs w:val="22"/>
        </w:rPr>
        <w:t xml:space="preserve"> in </w:t>
      </w:r>
      <w:r w:rsidRPr="006D78AE">
        <w:rPr>
          <w:i/>
          <w:szCs w:val="22"/>
        </w:rPr>
        <w:t>ServingCellConfigCommon</w:t>
      </w:r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4: Change semistatic to semiStatic</w:t>
      </w:r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reportType</w:t>
      </w:r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ssb-PositionQCL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MeasObjectNR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ConfigMobility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r w:rsidRPr="006D78AE">
        <w:rPr>
          <w:b/>
          <w:bCs/>
          <w:i/>
          <w:iCs/>
          <w:szCs w:val="22"/>
        </w:rPr>
        <w:t>MeasObjectNR</w:t>
      </w:r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MeasObjectNR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ConfigMobility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r w:rsidRPr="006D78AE">
        <w:rPr>
          <w:b/>
          <w:bCs/>
          <w:i/>
          <w:iCs/>
          <w:szCs w:val="22"/>
        </w:rPr>
        <w:t>MeasObjectNR</w:t>
      </w:r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178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ssb-PositionQCL-CommonNR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minDFIDelay</w:t>
      </w:r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aa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DDDDCD" w14:textId="77777777" w:rsidR="00860EDF" w:rsidRDefault="00860EDF">
      <w:pPr>
        <w:spacing w:after="0" w:line="240" w:lineRule="auto"/>
      </w:pPr>
      <w:r>
        <w:separator/>
      </w:r>
    </w:p>
  </w:endnote>
  <w:endnote w:type="continuationSeparator" w:id="0">
    <w:p w14:paraId="7CC65FCD" w14:textId="77777777" w:rsidR="00860EDF" w:rsidRDefault="00860EDF">
      <w:pPr>
        <w:spacing w:after="0" w:line="240" w:lineRule="auto"/>
      </w:pPr>
      <w:r>
        <w:continuationSeparator/>
      </w:r>
    </w:p>
  </w:endnote>
  <w:endnote w:type="continuationNotice" w:id="1">
    <w:p w14:paraId="428D00FE" w14:textId="77777777" w:rsidR="00860EDF" w:rsidRDefault="00860E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70CFCA86" w:rsidR="00E05CD9" w:rsidRDefault="00E05CD9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05CD9" w:rsidRPr="00B238DC" w:rsidRDefault="00E05CD9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E05CD9" w:rsidRPr="00B238DC" w:rsidRDefault="00E05CD9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1167CB">
      <w:rPr>
        <w:sz w:val="20"/>
        <w:szCs w:val="20"/>
      </w:rPr>
      <w:t>13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1167CB">
      <w:rPr>
        <w:sz w:val="20"/>
        <w:szCs w:val="20"/>
      </w:rPr>
      <w:t>21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5A602" w14:textId="77777777" w:rsidR="00860EDF" w:rsidRDefault="00860EDF">
      <w:pPr>
        <w:spacing w:after="0" w:line="240" w:lineRule="auto"/>
      </w:pPr>
      <w:r>
        <w:separator/>
      </w:r>
    </w:p>
  </w:footnote>
  <w:footnote w:type="continuationSeparator" w:id="0">
    <w:p w14:paraId="3CF71809" w14:textId="77777777" w:rsidR="00860EDF" w:rsidRDefault="00860EDF">
      <w:pPr>
        <w:spacing w:after="0" w:line="240" w:lineRule="auto"/>
      </w:pPr>
      <w:r>
        <w:continuationSeparator/>
      </w:r>
    </w:p>
  </w:footnote>
  <w:footnote w:type="continuationNotice" w:id="1">
    <w:p w14:paraId="3C5A704B" w14:textId="77777777" w:rsidR="00860EDF" w:rsidRDefault="00860ED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zcan Ozturk">
    <w15:presenceInfo w15:providerId="AD" w15:userId="S::oozturk@qti.qualcomm.com::633b2326-571e-4fb3-8726-18b63ed4176a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hideSpellingErrors/>
  <w:hideGrammaticalErrors/>
  <w:trackRevision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qFormat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0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nhideWhenUsed/>
    <w:qFormat/>
    <w:rsid w:val="00EE198E"/>
    <w:rPr>
      <w:sz w:val="21"/>
      <w:szCs w:val="21"/>
    </w:rPr>
  </w:style>
  <w:style w:type="paragraph" w:styleId="aa">
    <w:name w:val="annotation text"/>
    <w:basedOn w:val="a"/>
    <w:link w:val="Char3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a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a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a0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a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a0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a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a0"/>
    <w:rsid w:val="00CF561D"/>
  </w:style>
  <w:style w:type="character" w:customStyle="1" w:styleId="eop">
    <w:name w:val="eop"/>
    <w:basedOn w:val="a0"/>
    <w:rsid w:val="00CF561D"/>
  </w:style>
  <w:style w:type="paragraph" w:customStyle="1" w:styleId="B3">
    <w:name w:val="B3"/>
    <w:basedOn w:val="30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40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30">
    <w:name w:val="List 3"/>
    <w:basedOn w:val="a"/>
    <w:uiPriority w:val="99"/>
    <w:semiHidden/>
    <w:unhideWhenUsed/>
    <w:rsid w:val="00CD43CD"/>
    <w:pPr>
      <w:ind w:left="1080" w:hanging="360"/>
      <w:contextualSpacing/>
    </w:pPr>
  </w:style>
  <w:style w:type="paragraph" w:styleId="40">
    <w:name w:val="List 4"/>
    <w:basedOn w:val="a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0846</_dlc_DocId>
    <_dlc_DocIdUrl xmlns="f166a696-7b5b-4ccd-9f0c-ffde0cceec81">
      <Url>https://ericsson.sharepoint.com/sites/star/_layouts/15/DocIdRedir.aspx?ID=5NUHHDQN7SK2-1476151046-390846</Url>
      <Description>5NUHHDQN7SK2-1476151046-390846</Description>
    </_dlc_DocIdUrl>
    <TaxCatchAll xmlns="d8762117-8292-4133-b1c7-eab5c6487cfd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A8E819-2915-46B3-88F1-DD3058C5B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1</Pages>
  <Words>3213</Words>
  <Characters>18320</Characters>
  <Application>Microsoft Office Word</Application>
  <DocSecurity>0</DocSecurity>
  <Lines>152</Lines>
  <Paragraphs>4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14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(Huawei) YinghaoGuo</cp:lastModifiedBy>
  <cp:revision>10</cp:revision>
  <cp:lastPrinted>2019-12-04T11:04:00Z</cp:lastPrinted>
  <dcterms:created xsi:type="dcterms:W3CDTF">2020-05-10T20:14:00Z</dcterms:created>
  <dcterms:modified xsi:type="dcterms:W3CDTF">2020-05-15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46623d7-0a3a-483f-9e6d-89ab07e650d3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</Properties>
</file>